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77777777" w:rsidR="00784F3C" w:rsidRPr="00186AFB" w:rsidRDefault="00784F3C" w:rsidP="00186AFB">
      <w:pPr>
        <w:jc w:val="center"/>
        <w:rPr>
          <w:b/>
        </w:rPr>
      </w:pPr>
      <w:r w:rsidRPr="00186AFB">
        <w:rPr>
          <w:b/>
        </w:rPr>
        <w:t>Tuesday 14</w:t>
      </w:r>
      <w:r w:rsidRPr="00186AFB">
        <w:rPr>
          <w:b/>
          <w:vertAlign w:val="superscript"/>
        </w:rPr>
        <w:t>th</w:t>
      </w:r>
      <w:r w:rsidRPr="00186AFB">
        <w:rPr>
          <w:b/>
        </w:rPr>
        <w:t xml:space="preserve"> August</w:t>
      </w:r>
      <w:r w:rsidR="00186AFB" w:rsidRPr="00186AFB">
        <w:rPr>
          <w:b/>
        </w:rPr>
        <w:t xml:space="preserve"> 1pm</w:t>
      </w:r>
    </w:p>
    <w:p w14:paraId="330E0E33" w14:textId="77777777" w:rsidR="00696DF5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Members </w:t>
      </w:r>
      <w:r w:rsidR="00186AFB" w:rsidRPr="00186AFB">
        <w:rPr>
          <w:b/>
        </w:rPr>
        <w:t>in</w:t>
      </w:r>
      <w:r w:rsidRPr="00186AFB">
        <w:rPr>
          <w:b/>
        </w:rPr>
        <w:t xml:space="preserve"> Attendance:</w:t>
      </w:r>
    </w:p>
    <w:p w14:paraId="3D438349" w14:textId="77777777" w:rsidR="00784F3C" w:rsidRDefault="00784F3C" w:rsidP="00186AFB">
      <w:pPr>
        <w:jc w:val="center"/>
        <w:rPr>
          <w:b/>
        </w:rPr>
      </w:pPr>
      <w:r w:rsidRPr="00186AFB">
        <w:rPr>
          <w:b/>
        </w:rPr>
        <w:t>Apologies:</w:t>
      </w:r>
    </w:p>
    <w:p w14:paraId="6210494E" w14:textId="55100C96" w:rsidR="00186AFB" w:rsidRDefault="00E95F1C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State </w:t>
      </w:r>
      <w:r w:rsidR="007D79B8">
        <w:rPr>
          <w:b/>
        </w:rPr>
        <w:t>of</w:t>
      </w:r>
      <w:r>
        <w:rPr>
          <w:b/>
        </w:rPr>
        <w:t xml:space="preserve"> Project UI</w:t>
      </w:r>
    </w:p>
    <w:p w14:paraId="25D9219C" w14:textId="36727C80" w:rsidR="00186AFB" w:rsidRPr="00A22569" w:rsidRDefault="00E95F1C" w:rsidP="00186AFB">
      <w:pPr>
        <w:pStyle w:val="ListParagraph"/>
        <w:numPr>
          <w:ilvl w:val="1"/>
          <w:numId w:val="1"/>
        </w:numPr>
        <w:rPr>
          <w:b/>
        </w:rPr>
      </w:pPr>
      <w:r>
        <w:t>Discussed by Samuel and Lachlan (assuming attendance)</w:t>
      </w:r>
    </w:p>
    <w:p w14:paraId="797E7B75" w14:textId="475052E7" w:rsidR="00A22569" w:rsidRDefault="00A22569" w:rsidP="00A22569">
      <w:pPr>
        <w:pStyle w:val="ListParagraph"/>
        <w:ind w:left="1440"/>
      </w:pPr>
      <w:r>
        <w:t>Sam: Not too much changed. Search bar page, view at test page already. History page to upload to the question.</w:t>
      </w:r>
    </w:p>
    <w:p w14:paraId="6F8939AA" w14:textId="77777777" w:rsidR="00A22569" w:rsidRDefault="00A22569" w:rsidP="00A22569">
      <w:pPr>
        <w:pStyle w:val="ListParagraph"/>
        <w:ind w:left="1440"/>
      </w:pPr>
    </w:p>
    <w:p w14:paraId="7E760F1D" w14:textId="25F4FE4F" w:rsidR="00A22569" w:rsidRDefault="00A22569" w:rsidP="00A22569">
      <w:pPr>
        <w:pStyle w:val="ListParagraph"/>
        <w:ind w:left="1440"/>
      </w:pPr>
      <w:r>
        <w:t>La: formatting find a key to submit</w:t>
      </w:r>
    </w:p>
    <w:p w14:paraId="122EBC28" w14:textId="494F1E02" w:rsidR="00A22569" w:rsidRDefault="00A22569" w:rsidP="00A22569">
      <w:pPr>
        <w:pStyle w:val="ListParagraph"/>
        <w:ind w:left="1440"/>
      </w:pPr>
    </w:p>
    <w:p w14:paraId="7B3F0272" w14:textId="34A9A08F" w:rsidR="00A22569" w:rsidRDefault="00A22569" w:rsidP="00A22569">
      <w:pPr>
        <w:pStyle w:val="ListParagraph"/>
        <w:ind w:left="1440"/>
      </w:pPr>
      <w:r>
        <w:t>Sam: this week begin to work at history.</w:t>
      </w:r>
    </w:p>
    <w:p w14:paraId="3B4DD9CF" w14:textId="5BC5D21C" w:rsidR="00A22569" w:rsidRDefault="00A22569" w:rsidP="00A22569">
      <w:pPr>
        <w:pStyle w:val="ListParagraph"/>
        <w:ind w:left="1440"/>
      </w:pPr>
      <w:r>
        <w:t xml:space="preserve">         build the history page.</w:t>
      </w:r>
    </w:p>
    <w:p w14:paraId="32CF74EF" w14:textId="77777777" w:rsidR="00A22569" w:rsidRDefault="00A22569" w:rsidP="00A22569">
      <w:pPr>
        <w:pStyle w:val="ListParagraph"/>
        <w:ind w:left="1440"/>
      </w:pPr>
    </w:p>
    <w:p w14:paraId="4F1A5B7B" w14:textId="10537E40" w:rsidR="00A22569" w:rsidRDefault="00A22569" w:rsidP="00A22569">
      <w:pPr>
        <w:pStyle w:val="ListParagraph"/>
        <w:ind w:left="1440"/>
      </w:pPr>
      <w:r>
        <w:t>Chen: everybody involved in UI</w:t>
      </w:r>
    </w:p>
    <w:p w14:paraId="41345952" w14:textId="77777777" w:rsidR="00A22569" w:rsidRDefault="00A22569" w:rsidP="00A22569">
      <w:pPr>
        <w:pStyle w:val="ListParagraph"/>
        <w:ind w:left="1440"/>
      </w:pPr>
    </w:p>
    <w:p w14:paraId="6E1F2075" w14:textId="4E1ADDF4" w:rsidR="00A22569" w:rsidRDefault="00A22569" w:rsidP="00A22569">
      <w:pPr>
        <w:pStyle w:val="ListParagraph"/>
        <w:ind w:left="1440"/>
      </w:pPr>
      <w:r>
        <w:t>Michael: 3 people working on each thing.</w:t>
      </w:r>
    </w:p>
    <w:p w14:paraId="3B2D2616" w14:textId="1CB5EBA1" w:rsidR="00A22569" w:rsidRDefault="00A22569" w:rsidP="00A22569">
      <w:pPr>
        <w:pStyle w:val="ListParagraph"/>
        <w:ind w:left="1440"/>
      </w:pPr>
      <w:r>
        <w:tab/>
        <w:t>balancing ideas</w:t>
      </w:r>
    </w:p>
    <w:p w14:paraId="5B9C780A" w14:textId="2D546104" w:rsidR="00A22569" w:rsidRDefault="00A22569" w:rsidP="00A22569">
      <w:pPr>
        <w:pStyle w:val="ListParagraph"/>
        <w:ind w:left="1440"/>
      </w:pPr>
      <w:r>
        <w:tab/>
        <w:t>keep everyone evolved.  make things more formal</w:t>
      </w:r>
    </w:p>
    <w:p w14:paraId="5936FB52" w14:textId="77777777" w:rsidR="00A22569" w:rsidRDefault="00A22569" w:rsidP="00A22569">
      <w:pPr>
        <w:pStyle w:val="ListParagraph"/>
        <w:ind w:left="1440"/>
      </w:pPr>
    </w:p>
    <w:p w14:paraId="191AA355" w14:textId="394FC7AD" w:rsidR="00A22569" w:rsidRDefault="00A22569" w:rsidP="00A22569">
      <w:pPr>
        <w:pStyle w:val="ListParagraph"/>
        <w:ind w:left="1440"/>
      </w:pPr>
      <w:r>
        <w:t>Minrui:</w:t>
      </w:r>
    </w:p>
    <w:p w14:paraId="2DF8B54B" w14:textId="256707A0" w:rsidR="00A22569" w:rsidRDefault="00A22569" w:rsidP="00A22569">
      <w:pPr>
        <w:pStyle w:val="ListParagraph"/>
        <w:ind w:left="1440"/>
      </w:pPr>
      <w:r>
        <w:tab/>
        <w:t>In UI design, we need to reach consensus on the variable name used in php part and html part.</w:t>
      </w:r>
    </w:p>
    <w:p w14:paraId="183ADE18" w14:textId="77777777" w:rsidR="00A22569" w:rsidRDefault="00A22569" w:rsidP="00A22569">
      <w:pPr>
        <w:pStyle w:val="ListParagraph"/>
        <w:ind w:left="1440"/>
      </w:pPr>
    </w:p>
    <w:p w14:paraId="7C9C54D8" w14:textId="77777777" w:rsidR="00A22569" w:rsidRDefault="00A22569" w:rsidP="00A22569">
      <w:pPr>
        <w:pStyle w:val="ListParagraph"/>
        <w:ind w:left="1440"/>
      </w:pPr>
    </w:p>
    <w:p w14:paraId="146FECDD" w14:textId="4AFBCD40" w:rsidR="00A22569" w:rsidRDefault="00A22569" w:rsidP="00A22569">
      <w:pPr>
        <w:pStyle w:val="ListParagraph"/>
        <w:ind w:left="1440"/>
      </w:pPr>
      <w:r>
        <w:t>Mike:  main test:  a template for test.  running programme in extreme cases</w:t>
      </w:r>
      <w:r w:rsidR="001A53F4">
        <w:t>.   Testing process through .</w:t>
      </w:r>
    </w:p>
    <w:p w14:paraId="208FE2C8" w14:textId="77777777" w:rsidR="001A53F4" w:rsidRDefault="001A53F4" w:rsidP="00A22569">
      <w:pPr>
        <w:pStyle w:val="ListParagraph"/>
        <w:ind w:left="1440"/>
      </w:pPr>
    </w:p>
    <w:p w14:paraId="38FDEBBD" w14:textId="77777777" w:rsidR="001A53F4" w:rsidRDefault="001A53F4" w:rsidP="00A22569">
      <w:pPr>
        <w:pStyle w:val="ListParagraph"/>
        <w:ind w:left="1440"/>
      </w:pPr>
    </w:p>
    <w:p w14:paraId="00498330" w14:textId="2EF9D0EB" w:rsidR="001A53F4" w:rsidRDefault="001A53F4" w:rsidP="00A22569">
      <w:pPr>
        <w:pStyle w:val="ListParagraph"/>
        <w:ind w:left="1440"/>
      </w:pPr>
      <w:r>
        <w:t>Minrui: php exception part for extreme cases. If the returned SQL result is not what we want, then throw exceptions.</w:t>
      </w:r>
    </w:p>
    <w:p w14:paraId="1F3A6D88" w14:textId="77777777" w:rsidR="001A53F4" w:rsidRDefault="001A53F4" w:rsidP="00A22569">
      <w:pPr>
        <w:pStyle w:val="ListParagraph"/>
        <w:ind w:left="1440"/>
      </w:pPr>
    </w:p>
    <w:p w14:paraId="59023CFA" w14:textId="77777777" w:rsidR="001A53F4" w:rsidRDefault="001A53F4" w:rsidP="00A22569">
      <w:pPr>
        <w:pStyle w:val="ListParagraph"/>
        <w:ind w:left="1440"/>
      </w:pPr>
    </w:p>
    <w:p w14:paraId="45EA3769" w14:textId="09167D89" w:rsidR="001A53F4" w:rsidRDefault="001A53F4" w:rsidP="00A22569">
      <w:pPr>
        <w:pStyle w:val="ListParagraph"/>
        <w:ind w:left="1440"/>
      </w:pPr>
      <w:r>
        <w:t>Lachlan: some parts for automating tests</w:t>
      </w:r>
    </w:p>
    <w:p w14:paraId="4CE9B91C" w14:textId="77777777" w:rsidR="001837A1" w:rsidRDefault="001837A1" w:rsidP="00A22569">
      <w:pPr>
        <w:pStyle w:val="ListParagraph"/>
        <w:ind w:left="1440"/>
      </w:pPr>
    </w:p>
    <w:p w14:paraId="3D6F56F7" w14:textId="52B44C25" w:rsidR="001837A1" w:rsidRDefault="001837A1" w:rsidP="00A22569">
      <w:pPr>
        <w:pStyle w:val="ListParagraph"/>
        <w:ind w:left="1440"/>
      </w:pPr>
      <w:r>
        <w:t>Chen: screenshot   haven’t developed data model.  more data requirement later.</w:t>
      </w:r>
    </w:p>
    <w:p w14:paraId="5BF7F664" w14:textId="77777777" w:rsidR="001837A1" w:rsidRDefault="001837A1" w:rsidP="00A22569">
      <w:pPr>
        <w:pStyle w:val="ListParagraph"/>
        <w:ind w:left="1440"/>
      </w:pPr>
    </w:p>
    <w:p w14:paraId="69D9FDE8" w14:textId="5F491953" w:rsidR="001837A1" w:rsidRDefault="001837A1" w:rsidP="00A22569">
      <w:pPr>
        <w:pStyle w:val="ListParagraph"/>
        <w:ind w:left="1440"/>
      </w:pPr>
      <w:r>
        <w:t>Sam: Java or JavaScript?</w:t>
      </w:r>
    </w:p>
    <w:p w14:paraId="6AEE9EA5" w14:textId="621641DF" w:rsidR="001837A1" w:rsidRDefault="001837A1" w:rsidP="00A22569">
      <w:pPr>
        <w:pStyle w:val="ListParagraph"/>
        <w:ind w:left="1440"/>
      </w:pPr>
      <w:r>
        <w:t>JavaScript to do the front-end and node.js for the back-end.</w:t>
      </w:r>
    </w:p>
    <w:p w14:paraId="248D76E0" w14:textId="77777777" w:rsidR="001837A1" w:rsidRDefault="001837A1" w:rsidP="00A22569">
      <w:pPr>
        <w:pStyle w:val="ListParagraph"/>
        <w:ind w:left="1440"/>
      </w:pPr>
    </w:p>
    <w:p w14:paraId="0AE9E154" w14:textId="52EDEDCD" w:rsidR="001837A1" w:rsidRDefault="001837A1" w:rsidP="00A22569">
      <w:pPr>
        <w:pStyle w:val="ListParagraph"/>
        <w:ind w:left="1440"/>
      </w:pPr>
      <w:r>
        <w:t>In the scope of work, implementing checking the file uploaded.</w:t>
      </w:r>
    </w:p>
    <w:p w14:paraId="49761AC6" w14:textId="77777777" w:rsidR="001837A1" w:rsidRDefault="001837A1" w:rsidP="00A22569">
      <w:pPr>
        <w:pStyle w:val="ListParagraph"/>
        <w:ind w:left="1440"/>
      </w:pPr>
    </w:p>
    <w:p w14:paraId="0CC8C371" w14:textId="77777777" w:rsidR="001837A1" w:rsidRDefault="001837A1" w:rsidP="00A22569">
      <w:pPr>
        <w:pStyle w:val="ListParagraph"/>
        <w:ind w:left="1440"/>
      </w:pPr>
    </w:p>
    <w:p w14:paraId="125D68E3" w14:textId="77777777" w:rsidR="001837A1" w:rsidRDefault="001837A1" w:rsidP="00A22569">
      <w:pPr>
        <w:pStyle w:val="ListParagraph"/>
        <w:ind w:left="1440"/>
      </w:pPr>
    </w:p>
    <w:p w14:paraId="455C82E6" w14:textId="77777777" w:rsidR="001A53F4" w:rsidRDefault="001A53F4" w:rsidP="00A22569">
      <w:pPr>
        <w:pStyle w:val="ListParagraph"/>
        <w:ind w:left="1440"/>
      </w:pPr>
    </w:p>
    <w:p w14:paraId="3EDAAB4A" w14:textId="77777777" w:rsidR="001A53F4" w:rsidRDefault="001A53F4" w:rsidP="00A22569">
      <w:pPr>
        <w:pStyle w:val="ListParagraph"/>
        <w:ind w:left="1440"/>
      </w:pPr>
    </w:p>
    <w:p w14:paraId="2CB02E37" w14:textId="77777777" w:rsidR="00A22569" w:rsidRDefault="00A22569" w:rsidP="00A22569">
      <w:pPr>
        <w:pStyle w:val="ListParagraph"/>
        <w:ind w:left="1440"/>
      </w:pPr>
    </w:p>
    <w:p w14:paraId="7DE9C294" w14:textId="77777777" w:rsidR="00A22569" w:rsidRDefault="00A22569" w:rsidP="00A22569">
      <w:pPr>
        <w:pStyle w:val="ListParagraph"/>
        <w:ind w:left="1440"/>
      </w:pPr>
    </w:p>
    <w:p w14:paraId="0BDA965D" w14:textId="77777777" w:rsidR="00A22569" w:rsidRDefault="00A22569" w:rsidP="00A22569">
      <w:pPr>
        <w:pStyle w:val="ListParagraph"/>
        <w:ind w:left="1440"/>
      </w:pPr>
    </w:p>
    <w:p w14:paraId="5BC72528" w14:textId="77777777" w:rsidR="00A22569" w:rsidRPr="002505B0" w:rsidRDefault="00A22569" w:rsidP="00A22569">
      <w:pPr>
        <w:pStyle w:val="ListParagraph"/>
        <w:ind w:left="1440"/>
        <w:rPr>
          <w:b/>
        </w:rPr>
      </w:pPr>
    </w:p>
    <w:p w14:paraId="2B6540CC" w14:textId="29D62C27" w:rsidR="002505B0" w:rsidRPr="00186AFB" w:rsidRDefault="00E95F1C" w:rsidP="00186AFB">
      <w:pPr>
        <w:pStyle w:val="ListParagraph"/>
        <w:numPr>
          <w:ilvl w:val="1"/>
          <w:numId w:val="1"/>
        </w:numPr>
        <w:rPr>
          <w:b/>
        </w:rPr>
      </w:pPr>
      <w:r>
        <w:t xml:space="preserve">Can Include a </w:t>
      </w:r>
      <w:r w:rsidR="0028202C">
        <w:t>demonstration</w:t>
      </w:r>
    </w:p>
    <w:p w14:paraId="15EB2335" w14:textId="77777777" w:rsidR="00186AFB" w:rsidRDefault="00186AFB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Members to Discuss Current State of the Project (10-15min)</w:t>
      </w:r>
    </w:p>
    <w:p w14:paraId="78B2714E" w14:textId="022C45E5" w:rsidR="00186AFB" w:rsidRPr="00186AFB" w:rsidRDefault="007D79B8" w:rsidP="00186AFB">
      <w:pPr>
        <w:pStyle w:val="ListParagraph"/>
        <w:numPr>
          <w:ilvl w:val="1"/>
          <w:numId w:val="1"/>
        </w:numPr>
        <w:rPr>
          <w:b/>
        </w:rPr>
      </w:pPr>
      <w:r>
        <w:t>Specifically,</w:t>
      </w:r>
      <w:r w:rsidR="00186AFB">
        <w:t xml:space="preserve"> current progress in sprint 1</w:t>
      </w:r>
    </w:p>
    <w:p w14:paraId="70B1C15B" w14:textId="2B1DBA7B" w:rsidR="00186AFB" w:rsidRPr="001837A1" w:rsidRDefault="00186AFB" w:rsidP="00186AFB">
      <w:pPr>
        <w:pStyle w:val="ListParagraph"/>
        <w:numPr>
          <w:ilvl w:val="1"/>
          <w:numId w:val="1"/>
        </w:numPr>
        <w:rPr>
          <w:b/>
        </w:rPr>
      </w:pPr>
      <w:r>
        <w:t xml:space="preserve">Current Progress </w:t>
      </w:r>
      <w:r w:rsidR="0028202C">
        <w:t>directs related to the project outline for sprint 1 on the unit homepage</w:t>
      </w:r>
    </w:p>
    <w:p w14:paraId="1B1E4F7C" w14:textId="74DBF573" w:rsidR="001837A1" w:rsidRDefault="001837A1" w:rsidP="001837A1">
      <w:pPr>
        <w:pStyle w:val="ListParagraph"/>
      </w:pPr>
      <w:r>
        <w:t xml:space="preserve">      </w:t>
      </w:r>
    </w:p>
    <w:p w14:paraId="35643FD4" w14:textId="77777777" w:rsidR="001837A1" w:rsidRDefault="001837A1" w:rsidP="001837A1">
      <w:pPr>
        <w:pStyle w:val="ListParagraph"/>
      </w:pPr>
    </w:p>
    <w:p w14:paraId="61F17604" w14:textId="54E6028C" w:rsidR="001837A1" w:rsidRDefault="001837A1" w:rsidP="001837A1">
      <w:pPr>
        <w:pStyle w:val="ListParagraph"/>
      </w:pPr>
      <w:r>
        <w:t xml:space="preserve">     </w:t>
      </w:r>
      <w:r w:rsidR="00DB2D1A">
        <w:t>Lachlan: Should know who has done what? Keep track of others’ work. fringe cases</w:t>
      </w:r>
    </w:p>
    <w:p w14:paraId="36FAF717" w14:textId="750077E8" w:rsidR="00DB2D1A" w:rsidRDefault="00DB2D1A" w:rsidP="001837A1">
      <w:pPr>
        <w:pStyle w:val="ListParagraph"/>
      </w:pPr>
      <w:r>
        <w:t xml:space="preserve">   </w:t>
      </w:r>
    </w:p>
    <w:p w14:paraId="16FCA2DB" w14:textId="5D35D230" w:rsidR="00DB2D1A" w:rsidRDefault="00DB2D1A" w:rsidP="00DB2D1A">
      <w:pPr>
        <w:pStyle w:val="ListParagraph"/>
        <w:ind w:firstLine="200"/>
      </w:pPr>
      <w:r>
        <w:t>Mike: Unify the format of files. Tonight, everyone should go through everything. Everything should be done by 10am tomorrow. Everyone make suggestions.</w:t>
      </w:r>
    </w:p>
    <w:p w14:paraId="70D6E1D5" w14:textId="77777777" w:rsidR="00DB2D1A" w:rsidRDefault="00DB2D1A" w:rsidP="00DB2D1A">
      <w:pPr>
        <w:pStyle w:val="ListParagraph"/>
        <w:ind w:firstLine="200"/>
      </w:pPr>
    </w:p>
    <w:p w14:paraId="1DEE6217" w14:textId="77777777" w:rsidR="00DB2D1A" w:rsidRDefault="00DB2D1A" w:rsidP="00DB2D1A">
      <w:pPr>
        <w:pStyle w:val="ListParagraph"/>
        <w:ind w:firstLine="200"/>
      </w:pPr>
    </w:p>
    <w:p w14:paraId="2058F769" w14:textId="0A3C0688" w:rsidR="00DB2D1A" w:rsidRDefault="00DB2D1A" w:rsidP="001837A1">
      <w:pPr>
        <w:pStyle w:val="ListParagraph"/>
      </w:pPr>
      <w:r>
        <w:t xml:space="preserve">     </w:t>
      </w:r>
    </w:p>
    <w:p w14:paraId="6C345564" w14:textId="77777777" w:rsidR="00DB2D1A" w:rsidRDefault="00DB2D1A" w:rsidP="001837A1">
      <w:pPr>
        <w:pStyle w:val="ListParagraph"/>
      </w:pPr>
    </w:p>
    <w:p w14:paraId="19F3D120" w14:textId="39AA771E" w:rsidR="00DB2D1A" w:rsidRPr="007B32BD" w:rsidRDefault="00DB2D1A" w:rsidP="001837A1">
      <w:pPr>
        <w:pStyle w:val="ListParagraph"/>
        <w:rPr>
          <w:b/>
        </w:rPr>
      </w:pPr>
      <w:r>
        <w:t xml:space="preserve">     </w:t>
      </w:r>
    </w:p>
    <w:p w14:paraId="5DB375D2" w14:textId="77777777" w:rsidR="00C42527" w:rsidRPr="00C42527" w:rsidRDefault="007B32BD" w:rsidP="00186AFB">
      <w:pPr>
        <w:pStyle w:val="ListParagraph"/>
        <w:numPr>
          <w:ilvl w:val="1"/>
          <w:numId w:val="1"/>
        </w:numPr>
        <w:rPr>
          <w:b/>
        </w:rPr>
      </w:pPr>
      <w:r>
        <w:t>Confirm baseline deliverable to client</w:t>
      </w:r>
      <w:r w:rsidR="006F1425">
        <w:t xml:space="preserve"> </w:t>
      </w:r>
    </w:p>
    <w:p w14:paraId="2E87D641" w14:textId="7DE0464A" w:rsidR="007B32BD" w:rsidRPr="00C066DE" w:rsidRDefault="00C42527" w:rsidP="004E7761">
      <w:pPr>
        <w:pStyle w:val="ListParagraph"/>
        <w:ind w:left="2160"/>
        <w:rPr>
          <w:b/>
        </w:rPr>
      </w:pPr>
      <w:r>
        <w:rPr>
          <w:i/>
        </w:rPr>
        <w:t xml:space="preserve">Sam: I noticed some features mentioned in the Scope of Work </w:t>
      </w:r>
      <w:r w:rsidR="004E7761">
        <w:rPr>
          <w:i/>
        </w:rPr>
        <w:t>that I didn’t know we were implementing – I just need some clarification</w:t>
      </w:r>
    </w:p>
    <w:p w14:paraId="6E53C25B" w14:textId="1D78A332" w:rsidR="00186AFB" w:rsidRDefault="00186AFB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elegation of Sprint 1 Work that is left</w:t>
      </w:r>
      <w:r w:rsidR="002505B0">
        <w:rPr>
          <w:b/>
        </w:rPr>
        <w:t xml:space="preserve"> (</w:t>
      </w:r>
      <w:r>
        <w:rPr>
          <w:b/>
        </w:rPr>
        <w:t>15</w:t>
      </w:r>
      <w:r w:rsidR="002505B0">
        <w:rPr>
          <w:b/>
        </w:rPr>
        <w:t>-20</w:t>
      </w:r>
      <w:r>
        <w:rPr>
          <w:b/>
        </w:rPr>
        <w:t>min)</w:t>
      </w:r>
    </w:p>
    <w:p w14:paraId="1E541878" w14:textId="0FF01323" w:rsidR="00186AFB" w:rsidRPr="002505B0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1. Scope of Work</w:t>
      </w:r>
    </w:p>
    <w:p w14:paraId="2AC98495" w14:textId="0715C820" w:rsidR="002505B0" w:rsidRPr="002505B0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2. Skills / Resources Audit</w:t>
      </w:r>
    </w:p>
    <w:p w14:paraId="1BA43F1C" w14:textId="33C93ABA" w:rsidR="002505B0" w:rsidRPr="002505B0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 xml:space="preserve">3. Risk Register </w:t>
      </w:r>
    </w:p>
    <w:p w14:paraId="77E8CA56" w14:textId="21B4C797" w:rsidR="002505B0" w:rsidRPr="002505B0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4. Project Acceptance Tests</w:t>
      </w:r>
    </w:p>
    <w:p w14:paraId="5CE39415" w14:textId="7A746504" w:rsidR="002505B0" w:rsidRPr="001837A1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5. Set of Stories</w:t>
      </w:r>
    </w:p>
    <w:p w14:paraId="0CFE8418" w14:textId="77777777" w:rsidR="001837A1" w:rsidRPr="002505B0" w:rsidRDefault="001837A1" w:rsidP="001837A1">
      <w:pPr>
        <w:pStyle w:val="ListParagraph"/>
        <w:ind w:left="1440"/>
        <w:rPr>
          <w:b/>
        </w:rPr>
      </w:pPr>
    </w:p>
    <w:p w14:paraId="7418E775" w14:textId="75CBED8D" w:rsidR="002505B0" w:rsidRPr="00186AFB" w:rsidRDefault="002505B0" w:rsidP="00186AFB">
      <w:pPr>
        <w:pStyle w:val="ListParagraph"/>
        <w:numPr>
          <w:ilvl w:val="1"/>
          <w:numId w:val="1"/>
        </w:numPr>
        <w:rPr>
          <w:b/>
        </w:rPr>
      </w:pPr>
      <w:r>
        <w:t>*** Not All of this May be left at the start of the meeting</w:t>
      </w:r>
    </w:p>
    <w:p w14:paraId="1B3B6D5E" w14:textId="53FE57CB" w:rsidR="00186AFB" w:rsidRDefault="00186AFB" w:rsidP="00186AFB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General Discussion About other Project Needs (</w:t>
      </w:r>
      <w:r w:rsidR="002505B0">
        <w:rPr>
          <w:b/>
        </w:rPr>
        <w:t>15-20min</w:t>
      </w:r>
      <w:r>
        <w:rPr>
          <w:b/>
        </w:rPr>
        <w:t xml:space="preserve"> </w:t>
      </w:r>
      <w:r w:rsidR="002505B0">
        <w:rPr>
          <w:b/>
        </w:rPr>
        <w:t>or What time is left</w:t>
      </w:r>
      <w:r>
        <w:rPr>
          <w:b/>
        </w:rPr>
        <w:t>)</w:t>
      </w:r>
    </w:p>
    <w:p w14:paraId="5F7AFA79" w14:textId="52446D33" w:rsidR="00601938" w:rsidRPr="00DB2D1A" w:rsidRDefault="007C7E79" w:rsidP="00601938">
      <w:pPr>
        <w:pStyle w:val="ListParagraph"/>
        <w:numPr>
          <w:ilvl w:val="1"/>
          <w:numId w:val="1"/>
        </w:numPr>
        <w:rPr>
          <w:b/>
        </w:rPr>
      </w:pPr>
      <w:r>
        <w:t>Terminology of our project; program, web application, website, etc.</w:t>
      </w:r>
    </w:p>
    <w:p w14:paraId="74CD605D" w14:textId="66B02496" w:rsidR="00DB2D1A" w:rsidRDefault="00DB2D1A" w:rsidP="00DB2D1A">
      <w:pPr>
        <w:pStyle w:val="ListParagraph"/>
        <w:ind w:left="1440"/>
      </w:pPr>
      <w:r>
        <w:t>Standardise: Web-application.</w:t>
      </w:r>
    </w:p>
    <w:p w14:paraId="05F6C354" w14:textId="0E787BBE" w:rsidR="00DB2D1A" w:rsidRDefault="00DB2D1A" w:rsidP="00DB2D1A">
      <w:pPr>
        <w:pStyle w:val="ListParagraph"/>
        <w:ind w:left="1440"/>
      </w:pPr>
      <w:r>
        <w:t>Sam requires a brief recap.</w:t>
      </w:r>
    </w:p>
    <w:p w14:paraId="34D676A0" w14:textId="6337B1BF" w:rsidR="001C7DE3" w:rsidRDefault="001C7DE3" w:rsidP="00DB2D1A">
      <w:pPr>
        <w:pStyle w:val="ListParagraph"/>
        <w:ind w:left="1440"/>
      </w:pPr>
      <w:r>
        <w:t>Mike: Changing the file name in Latex file is possible but hard. Should not be hard to implement.</w:t>
      </w:r>
    </w:p>
    <w:p w14:paraId="0F2A4221" w14:textId="77777777" w:rsidR="001C7DE3" w:rsidRDefault="001C7DE3" w:rsidP="00DB2D1A">
      <w:pPr>
        <w:pStyle w:val="ListParagraph"/>
        <w:ind w:left="1440"/>
      </w:pPr>
    </w:p>
    <w:p w14:paraId="6AAACA58" w14:textId="62A9C266" w:rsidR="001C7DE3" w:rsidRDefault="001C7DE3" w:rsidP="00DB2D1A">
      <w:pPr>
        <w:pStyle w:val="ListParagraph"/>
        <w:ind w:left="1440"/>
      </w:pPr>
      <w:r>
        <w:t>Lachlan: Changing names would be large workload.</w:t>
      </w:r>
    </w:p>
    <w:p w14:paraId="352189A1" w14:textId="77777777" w:rsidR="001C7DE3" w:rsidRDefault="001C7DE3" w:rsidP="00DB2D1A">
      <w:pPr>
        <w:pStyle w:val="ListParagraph"/>
        <w:ind w:left="1440"/>
      </w:pPr>
    </w:p>
    <w:p w14:paraId="2593A5E3" w14:textId="0A6C708F" w:rsidR="001C7DE3" w:rsidRDefault="001C7DE3" w:rsidP="00DB2D1A">
      <w:pPr>
        <w:pStyle w:val="ListParagraph"/>
        <w:ind w:left="1440"/>
      </w:pPr>
      <w:r>
        <w:t>Mike: History is one of the significant story that the client wants.</w:t>
      </w:r>
    </w:p>
    <w:p w14:paraId="2C4FBF58" w14:textId="77777777" w:rsidR="001C7DE3" w:rsidRDefault="001C7DE3" w:rsidP="00DB2D1A">
      <w:pPr>
        <w:pStyle w:val="ListParagraph"/>
        <w:ind w:left="1440"/>
      </w:pPr>
    </w:p>
    <w:p w14:paraId="7D26CC67" w14:textId="740CF95A" w:rsidR="001C7DE3" w:rsidRDefault="003C2B38" w:rsidP="00DB2D1A">
      <w:pPr>
        <w:pStyle w:val="ListParagraph"/>
        <w:ind w:left="1440"/>
      </w:pPr>
      <w:r>
        <w:t>Minrui: Instruction of webpage use</w:t>
      </w:r>
    </w:p>
    <w:p w14:paraId="3EEF0E86" w14:textId="77777777" w:rsidR="003C2B38" w:rsidRDefault="003C2B38" w:rsidP="00DB2D1A">
      <w:pPr>
        <w:pStyle w:val="ListParagraph"/>
        <w:ind w:left="1440"/>
      </w:pPr>
    </w:p>
    <w:p w14:paraId="30C6E742" w14:textId="798F9230" w:rsidR="003C2B38" w:rsidRDefault="003C2B38" w:rsidP="00DB2D1A">
      <w:pPr>
        <w:pStyle w:val="ListParagraph"/>
        <w:ind w:left="1440"/>
      </w:pPr>
      <w:r>
        <w:t>Mike: pure functionality. If we have time, then we do the extra work.</w:t>
      </w:r>
    </w:p>
    <w:p w14:paraId="4D6A89BD" w14:textId="77777777" w:rsidR="003C2B38" w:rsidRDefault="003C2B38" w:rsidP="00DB2D1A">
      <w:pPr>
        <w:pStyle w:val="ListParagraph"/>
        <w:ind w:left="1440"/>
      </w:pPr>
    </w:p>
    <w:p w14:paraId="3859CC1C" w14:textId="5C5E66B7" w:rsidR="003C2B38" w:rsidRDefault="003C2B38" w:rsidP="00DB2D1A">
      <w:pPr>
        <w:pStyle w:val="ListParagraph"/>
        <w:ind w:left="1440"/>
      </w:pPr>
      <w:r>
        <w:lastRenderedPageBreak/>
        <w:t>Daniel: put a table in the minute table to record everyone’s role.</w:t>
      </w:r>
    </w:p>
    <w:p w14:paraId="207FA80B" w14:textId="77777777" w:rsidR="003C2B38" w:rsidRDefault="003C2B38" w:rsidP="00DB2D1A">
      <w:pPr>
        <w:pStyle w:val="ListParagraph"/>
        <w:ind w:left="1440"/>
      </w:pPr>
    </w:p>
    <w:p w14:paraId="2C976794" w14:textId="49C49928" w:rsidR="003C2B38" w:rsidRDefault="003C2B38" w:rsidP="00DB2D1A">
      <w:pPr>
        <w:pStyle w:val="ListParagraph"/>
        <w:ind w:left="1440"/>
      </w:pPr>
      <w:r>
        <w:t>Mike: Send leader specific thing.</w:t>
      </w:r>
    </w:p>
    <w:p w14:paraId="476D5E39" w14:textId="77777777" w:rsidR="003C2B38" w:rsidRDefault="003C2B38" w:rsidP="00DB2D1A">
      <w:pPr>
        <w:pStyle w:val="ListParagraph"/>
        <w:ind w:left="1440"/>
      </w:pPr>
    </w:p>
    <w:p w14:paraId="16347551" w14:textId="318BCC06" w:rsidR="003C2B38" w:rsidRDefault="003C2B38" w:rsidP="00DB2D1A">
      <w:pPr>
        <w:pStyle w:val="ListParagraph"/>
        <w:ind w:left="1440"/>
      </w:pPr>
      <w:r>
        <w:t>Lachlan: Documentation would be significant. Structure the group.</w:t>
      </w:r>
    </w:p>
    <w:p w14:paraId="17C667E0" w14:textId="77777777" w:rsidR="003C2B38" w:rsidRDefault="003C2B38" w:rsidP="00DB2D1A">
      <w:pPr>
        <w:pStyle w:val="ListParagraph"/>
        <w:ind w:left="1440"/>
      </w:pPr>
    </w:p>
    <w:p w14:paraId="5B1EDF3D" w14:textId="1E0421D2" w:rsidR="003C2B38" w:rsidRDefault="003C2B38" w:rsidP="00DB2D1A">
      <w:pPr>
        <w:pStyle w:val="ListParagraph"/>
        <w:ind w:left="1440"/>
      </w:pPr>
    </w:p>
    <w:p w14:paraId="67F82B02" w14:textId="77777777" w:rsidR="003C2B38" w:rsidRDefault="003C2B38" w:rsidP="00DB2D1A">
      <w:pPr>
        <w:pStyle w:val="ListParagraph"/>
        <w:ind w:left="1440"/>
      </w:pPr>
    </w:p>
    <w:p w14:paraId="3696C797" w14:textId="77777777" w:rsidR="003C2B38" w:rsidRDefault="003C2B38" w:rsidP="00DB2D1A">
      <w:pPr>
        <w:pStyle w:val="ListParagraph"/>
        <w:ind w:left="1440"/>
      </w:pPr>
    </w:p>
    <w:p w14:paraId="0B32F46D" w14:textId="1178A49C" w:rsidR="003C2B38" w:rsidRDefault="003C2B38" w:rsidP="00DB2D1A">
      <w:pPr>
        <w:pStyle w:val="ListParagraph"/>
        <w:ind w:left="1440"/>
      </w:pPr>
      <w:r>
        <w:t>Minrui: Make a google doc to record the associate variable</w:t>
      </w:r>
      <w:r w:rsidR="00FD0565">
        <w:t xml:space="preserve"> names in the project shared by front end and back end.</w:t>
      </w:r>
    </w:p>
    <w:p w14:paraId="7DDFE59D" w14:textId="77777777" w:rsidR="00FD0565" w:rsidRDefault="00FD0565" w:rsidP="00DB2D1A">
      <w:pPr>
        <w:pStyle w:val="ListParagraph"/>
        <w:ind w:left="1440"/>
      </w:pPr>
    </w:p>
    <w:p w14:paraId="2D2D61D1" w14:textId="77777777" w:rsidR="009919E9" w:rsidRDefault="00FD0565" w:rsidP="00DB2D1A">
      <w:pPr>
        <w:pStyle w:val="ListParagraph"/>
        <w:ind w:left="1440"/>
      </w:pPr>
      <w:r>
        <w:t>Lachlan: php part should be separate from html part.</w:t>
      </w:r>
    </w:p>
    <w:p w14:paraId="60463F57" w14:textId="77777777" w:rsidR="009919E9" w:rsidRDefault="009919E9" w:rsidP="00DB2D1A">
      <w:pPr>
        <w:pStyle w:val="ListParagraph"/>
        <w:ind w:left="1440"/>
      </w:pPr>
    </w:p>
    <w:p w14:paraId="72D0EEA1" w14:textId="77777777" w:rsidR="002A2242" w:rsidRDefault="009919E9" w:rsidP="00DB2D1A">
      <w:pPr>
        <w:pStyle w:val="ListParagraph"/>
        <w:ind w:left="1440"/>
      </w:pPr>
      <w:r>
        <w:t>Mike: Individual part due on Friday.</w:t>
      </w:r>
    </w:p>
    <w:p w14:paraId="71F6D81D" w14:textId="77777777" w:rsidR="002A2242" w:rsidRDefault="002A2242" w:rsidP="00DB2D1A">
      <w:pPr>
        <w:pStyle w:val="ListParagraph"/>
        <w:ind w:left="1440"/>
      </w:pPr>
    </w:p>
    <w:p w14:paraId="25CDCC78" w14:textId="77777777" w:rsidR="002A2242" w:rsidRDefault="002A2242" w:rsidP="00DB2D1A">
      <w:pPr>
        <w:pStyle w:val="ListParagraph"/>
        <w:ind w:left="1440"/>
      </w:pPr>
      <w:r>
        <w:t>Minrui: Build tables in database</w:t>
      </w:r>
    </w:p>
    <w:p w14:paraId="57E4263E" w14:textId="77777777" w:rsidR="002A2242" w:rsidRDefault="002A2242" w:rsidP="00DB2D1A">
      <w:pPr>
        <w:pStyle w:val="ListParagraph"/>
        <w:ind w:left="1440"/>
      </w:pPr>
    </w:p>
    <w:p w14:paraId="07407060" w14:textId="77777777" w:rsidR="002A2242" w:rsidRDefault="002A2242" w:rsidP="00DB2D1A">
      <w:pPr>
        <w:pStyle w:val="ListParagraph"/>
        <w:ind w:left="1440"/>
      </w:pPr>
      <w:r>
        <w:t>Josh: Test database with extreme cases.</w:t>
      </w:r>
    </w:p>
    <w:p w14:paraId="4DE4B7B6" w14:textId="77777777" w:rsidR="002A2242" w:rsidRDefault="002A2242" w:rsidP="00DB2D1A">
      <w:pPr>
        <w:pStyle w:val="ListParagraph"/>
        <w:ind w:left="1440"/>
      </w:pPr>
    </w:p>
    <w:p w14:paraId="5C4FAFCA" w14:textId="5A689F9A" w:rsidR="00FD0565" w:rsidRDefault="002A2242" w:rsidP="00DB2D1A">
      <w:pPr>
        <w:pStyle w:val="ListParagraph"/>
        <w:ind w:left="1440"/>
      </w:pPr>
      <w:r>
        <w:t xml:space="preserve">Mike: </w:t>
      </w:r>
      <w:bookmarkStart w:id="0" w:name="_GoBack"/>
      <w:bookmarkEnd w:id="0"/>
      <w:r w:rsidR="00FD0565">
        <w:t xml:space="preserve"> </w:t>
      </w:r>
    </w:p>
    <w:p w14:paraId="502D6BDB" w14:textId="77777777" w:rsidR="003C2B38" w:rsidRDefault="003C2B38" w:rsidP="00DB2D1A">
      <w:pPr>
        <w:pStyle w:val="ListParagraph"/>
        <w:ind w:left="1440"/>
      </w:pPr>
    </w:p>
    <w:p w14:paraId="13E82F48" w14:textId="77777777" w:rsidR="003C2B38" w:rsidRDefault="003C2B38" w:rsidP="00DB2D1A">
      <w:pPr>
        <w:pStyle w:val="ListParagraph"/>
        <w:ind w:left="1440"/>
      </w:pPr>
    </w:p>
    <w:p w14:paraId="03995C65" w14:textId="77777777" w:rsidR="001C7DE3" w:rsidRDefault="001C7DE3" w:rsidP="00DB2D1A">
      <w:pPr>
        <w:pStyle w:val="ListParagraph"/>
        <w:ind w:left="1440"/>
      </w:pPr>
    </w:p>
    <w:p w14:paraId="48432688" w14:textId="77777777" w:rsidR="001C7DE3" w:rsidRDefault="001C7DE3" w:rsidP="00DB2D1A">
      <w:pPr>
        <w:pStyle w:val="ListParagraph"/>
        <w:ind w:left="1440"/>
        <w:rPr>
          <w:b/>
        </w:rPr>
      </w:pPr>
    </w:p>
    <w:p w14:paraId="51DF6459" w14:textId="77777777" w:rsidR="00186AFB" w:rsidRPr="00186AFB" w:rsidRDefault="00186AFB" w:rsidP="00186AFB">
      <w:pPr>
        <w:rPr>
          <w:b/>
        </w:rPr>
      </w:pPr>
    </w:p>
    <w:p w14:paraId="021982D4" w14:textId="3236F813" w:rsidR="00186AFB" w:rsidRPr="00E94670" w:rsidRDefault="00E94670" w:rsidP="00186AFB">
      <w:pPr>
        <w:rPr>
          <w:i/>
        </w:rPr>
      </w:pPr>
      <w:r>
        <w:rPr>
          <w:i/>
        </w:rPr>
        <w:t xml:space="preserve">Michael’s Note: Feel free to add any other agenda you think are needed – We can assess the Agenda </w:t>
      </w:r>
      <w:r w:rsidR="00762584">
        <w:rPr>
          <w:i/>
        </w:rPr>
        <w:t>before</w:t>
      </w:r>
      <w:r>
        <w:rPr>
          <w:i/>
        </w:rPr>
        <w:t xml:space="preserve"> the Meeting. Also, prepare issues/points for discussion at the meeting.</w:t>
      </w:r>
    </w:p>
    <w:sectPr w:rsidR="00186AFB" w:rsidRPr="00E94670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6DC06" w14:textId="77777777" w:rsidR="008F0D8C" w:rsidRDefault="008F0D8C" w:rsidP="00784F3C">
      <w:pPr>
        <w:spacing w:after="0" w:line="240" w:lineRule="auto"/>
      </w:pPr>
      <w:r>
        <w:separator/>
      </w:r>
    </w:p>
  </w:endnote>
  <w:endnote w:type="continuationSeparator" w:id="0">
    <w:p w14:paraId="0AA93B2F" w14:textId="77777777" w:rsidR="008F0D8C" w:rsidRDefault="008F0D8C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4616F9" w14:textId="77777777" w:rsidR="008F0D8C" w:rsidRDefault="008F0D8C" w:rsidP="00784F3C">
      <w:pPr>
        <w:spacing w:after="0" w:line="240" w:lineRule="auto"/>
      </w:pPr>
      <w:r>
        <w:separator/>
      </w:r>
    </w:p>
  </w:footnote>
  <w:footnote w:type="continuationSeparator" w:id="0">
    <w:p w14:paraId="0A170C37" w14:textId="77777777" w:rsidR="008F0D8C" w:rsidRDefault="008F0D8C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52843E9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95F1C">
          <w:rPr>
            <w:b/>
            <w:caps/>
            <w:color w:val="5B9BD5" w:themeColor="accent1"/>
            <w:sz w:val="30"/>
            <w:szCs w:val="30"/>
          </w:rPr>
          <w:t>Meeting Week 4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rAUAA9ILcywAAAA="/>
  </w:docVars>
  <w:rsids>
    <w:rsidRoot w:val="00784F3C"/>
    <w:rsid w:val="001837A1"/>
    <w:rsid w:val="00186AFB"/>
    <w:rsid w:val="001A53F4"/>
    <w:rsid w:val="001C7DE3"/>
    <w:rsid w:val="002505B0"/>
    <w:rsid w:val="0028202C"/>
    <w:rsid w:val="002A2242"/>
    <w:rsid w:val="002B1CAF"/>
    <w:rsid w:val="003C2B38"/>
    <w:rsid w:val="00432C6B"/>
    <w:rsid w:val="004E7761"/>
    <w:rsid w:val="00601938"/>
    <w:rsid w:val="00671F8C"/>
    <w:rsid w:val="00696DF5"/>
    <w:rsid w:val="006F1425"/>
    <w:rsid w:val="007345E3"/>
    <w:rsid w:val="00762584"/>
    <w:rsid w:val="00784F3C"/>
    <w:rsid w:val="007B32BD"/>
    <w:rsid w:val="007C7E79"/>
    <w:rsid w:val="007D79B8"/>
    <w:rsid w:val="008F0D8C"/>
    <w:rsid w:val="00957B6A"/>
    <w:rsid w:val="009919E9"/>
    <w:rsid w:val="00A22569"/>
    <w:rsid w:val="00A64527"/>
    <w:rsid w:val="00C066DE"/>
    <w:rsid w:val="00C42527"/>
    <w:rsid w:val="00C70759"/>
    <w:rsid w:val="00D25D97"/>
    <w:rsid w:val="00DB2D1A"/>
    <w:rsid w:val="00E94670"/>
    <w:rsid w:val="00E95F1C"/>
    <w:rsid w:val="00FD0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10362E"/>
    <w:rsid w:val="00182687"/>
    <w:rsid w:val="004F0DB2"/>
    <w:rsid w:val="00503517"/>
    <w:rsid w:val="00A31775"/>
    <w:rsid w:val="00B42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Week 4</vt:lpstr>
    </vt:vector>
  </TitlesOfParts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Week 4</dc:title>
  <dc:subject/>
  <dc:creator>CITS3200 TEAM B</dc:creator>
  <cp:keywords/>
  <dc:description/>
  <cp:lastModifiedBy>Luk Raymond</cp:lastModifiedBy>
  <cp:revision>22</cp:revision>
  <dcterms:created xsi:type="dcterms:W3CDTF">2018-08-10T02:21:00Z</dcterms:created>
  <dcterms:modified xsi:type="dcterms:W3CDTF">2018-08-21T05:53:00Z</dcterms:modified>
</cp:coreProperties>
</file>